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0F77B" w14:textId="43A43317" w:rsidR="000558CF" w:rsidRPr="000558CF" w:rsidRDefault="00E23132" w:rsidP="000558CF">
      <w:pPr>
        <w:jc w:val="center"/>
        <w:rPr>
          <w:sz w:val="36"/>
          <w:szCs w:val="36"/>
        </w:rPr>
      </w:pPr>
      <w:r>
        <w:rPr>
          <w:sz w:val="36"/>
          <w:szCs w:val="36"/>
        </w:rPr>
        <w:t>ELEC5620M</w:t>
      </w:r>
      <w:r w:rsidR="000558CF" w:rsidRPr="000558CF">
        <w:rPr>
          <w:sz w:val="36"/>
          <w:szCs w:val="36"/>
        </w:rPr>
        <w:t xml:space="preserve"> </w:t>
      </w:r>
      <w:r w:rsidR="008D275E">
        <w:rPr>
          <w:sz w:val="36"/>
          <w:szCs w:val="36"/>
        </w:rPr>
        <w:t>Assessment Summary</w:t>
      </w:r>
    </w:p>
    <w:p w14:paraId="564AF54E" w14:textId="77777777" w:rsidR="000558CF" w:rsidRDefault="000558CF"/>
    <w:tbl>
      <w:tblPr>
        <w:tblW w:w="22250" w:type="dxa"/>
        <w:tblLook w:val="04A0" w:firstRow="1" w:lastRow="0" w:firstColumn="1" w:lastColumn="0" w:noHBand="0" w:noVBand="1"/>
      </w:tblPr>
      <w:tblGrid>
        <w:gridCol w:w="562"/>
        <w:gridCol w:w="2127"/>
        <w:gridCol w:w="283"/>
        <w:gridCol w:w="4394"/>
        <w:gridCol w:w="8931"/>
        <w:gridCol w:w="1417"/>
        <w:gridCol w:w="2268"/>
        <w:gridCol w:w="2268"/>
      </w:tblGrid>
      <w:tr w:rsidR="00D915B2" w:rsidRPr="00D915B2" w14:paraId="62A5CE0A" w14:textId="77777777" w:rsidTr="00663C2E">
        <w:trPr>
          <w:trHeight w:val="850"/>
        </w:trPr>
        <w:tc>
          <w:tcPr>
            <w:tcW w:w="26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F8C311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Week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0403D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D2E90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Unit</w:t>
            </w:r>
          </w:p>
        </w:tc>
        <w:tc>
          <w:tcPr>
            <w:tcW w:w="89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403250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Assessmen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70565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Weighting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F6E7E7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Date Set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B7EA2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Deadline</w:t>
            </w:r>
          </w:p>
        </w:tc>
      </w:tr>
      <w:tr w:rsidR="00D915B2" w:rsidRPr="00D915B2" w14:paraId="1BFA48B2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DDE3086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1FF844D2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29 January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4F25A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2B8213CE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Module Introduction</w:t>
            </w:r>
          </w:p>
        </w:tc>
        <w:tc>
          <w:tcPr>
            <w:tcW w:w="89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3E86A6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06CB7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77D39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2BDE41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D915B2" w:rsidRPr="00D915B2" w14:paraId="78A5C5C8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BC38969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77B7C8D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5 February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60D5B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511B379F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Software Install</w:t>
            </w:r>
          </w:p>
        </w:tc>
        <w:tc>
          <w:tcPr>
            <w:tcW w:w="89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1A741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EA2FF2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E2DC2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6E32F6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D915B2" w:rsidRPr="00D915B2" w14:paraId="4369F35E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AA16F43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E361C80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2 February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05F6D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C899511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Unit 1.1: ARM DS-5 Introduction</w:t>
            </w:r>
          </w:p>
        </w:tc>
        <w:tc>
          <w:tcPr>
            <w:tcW w:w="89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28770E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C31AC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A684E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0437D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D915B2" w:rsidRPr="00D915B2" w14:paraId="626D9117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2AA38A3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74B96BC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9 February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29C1D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58BDB00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Unit 1.2: Pointers and Functions</w:t>
            </w:r>
          </w:p>
        </w:tc>
        <w:tc>
          <w:tcPr>
            <w:tcW w:w="89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D805E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12692B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97A5A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B79F78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D915B2" w:rsidRPr="00D915B2" w14:paraId="33A53BCE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2063F8AC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647A5BE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6 February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E39E5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7EFF828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Unit 2.1: Event Timers and Task Schedulers</w:t>
            </w:r>
          </w:p>
        </w:tc>
        <w:tc>
          <w:tcPr>
            <w:tcW w:w="89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C0FFB03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Unit 1 - Design Task - </w:t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Code with incremental GitHub commits (30%)</w:t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Testing and Benchmarking (30%)</w:t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Report and Documentation (40%)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C1D6BD1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30%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FBE26EF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26th February 2024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E8A23F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11th March 2024</w:t>
            </w:r>
          </w:p>
        </w:tc>
      </w:tr>
      <w:tr w:rsidR="00D915B2" w:rsidRPr="00D915B2" w14:paraId="39DC9BB9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64F41D7C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041BFB1D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4 March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D2B93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CFD8E68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Unit 2.2: Bare Metal Drivers</w:t>
            </w: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br/>
              <w:t>Unit 2.A: ARM Interrupts</w:t>
            </w:r>
          </w:p>
        </w:tc>
        <w:tc>
          <w:tcPr>
            <w:tcW w:w="89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4CE3C1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A30E4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C26321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1F40F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D915B2" w:rsidRPr="00D915B2" w14:paraId="5252DCD3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5F4ECB7E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6CE17EF5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1 March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06335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527AB8CD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Unit 3.1: Generating Audio</w:t>
            </w:r>
          </w:p>
        </w:tc>
        <w:tc>
          <w:tcPr>
            <w:tcW w:w="89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910746D" w14:textId="777C5BE3" w:rsidR="00D915B2" w:rsidRPr="00D915B2" w:rsidRDefault="00D915B2" w:rsidP="00D915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Units 2/3 </w:t>
            </w:r>
            <w:r w:rsidR="001E2C5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–</w:t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Mini</w:t>
            </w:r>
            <w:r w:rsidR="001E2C55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-</w:t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Projects -</w:t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Working in small groups to wide design brief. Each student works on defined part of project.</w:t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Must have separation of tasks.</w:t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Code submission via GitHub (30%)</w:t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Technical Report with Structure - Explanation of Code - Testing - Results - Frequency of reporting (40%)</w:t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In person viva with demo, presentation and Q&amp;A (30%)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74F5F47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40%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B06ECED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11th March 2024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3BC1A8A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Code and Report</w:t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9th May 2024</w:t>
            </w:r>
          </w:p>
        </w:tc>
      </w:tr>
      <w:tr w:rsidR="00D915B2" w:rsidRPr="00D915B2" w14:paraId="5EC5350F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FEE6970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084FBEEA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8 March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BC696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39DE4F72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Unit 3.2: Display and Optimisation</w:t>
            </w:r>
          </w:p>
        </w:tc>
        <w:tc>
          <w:tcPr>
            <w:tcW w:w="89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A9212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E28538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D9686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48312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D915B2" w:rsidRPr="00D915B2" w14:paraId="3D8E8A9B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E917363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E1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D048F3B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5 March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7A458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168C2F9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Easter Break</w:t>
            </w:r>
          </w:p>
        </w:tc>
        <w:tc>
          <w:tcPr>
            <w:tcW w:w="89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C9FCD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B510B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0D71B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904EB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D915B2" w:rsidRPr="00D915B2" w14:paraId="1970F246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06830FB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E2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82BCA66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1 April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09442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45C59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9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7C143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DF5A4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5674D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8BCD5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D915B2" w:rsidRPr="00D915B2" w14:paraId="025C1CAE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1D0B386E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E3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28094FF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8 April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0EDF4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157206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9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4157E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936ED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CE5C2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71E24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D915B2" w:rsidRPr="00D915B2" w14:paraId="1E37B974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2C4EB45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E4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7828869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5 April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82CE3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EED55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9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3D329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C89A58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602A0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F9A1A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D915B2" w:rsidRPr="00D915B2" w14:paraId="1B0C4D25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AD26118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3E3BA46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2 April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DE020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C3C1D84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89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52E64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117937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3E003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5B34C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D915B2" w:rsidRPr="00D915B2" w14:paraId="3BD019DF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1F83273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9B42D7B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9 April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1C15E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5A40C64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89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7C189D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93965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ABA300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8D92C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D915B2" w:rsidRPr="00D915B2" w14:paraId="35B08D4B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D42EC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7D3972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6 May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17880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9486ED0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89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CFF0C4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45018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9167BB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4567EB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D915B2" w:rsidRPr="00D915B2" w14:paraId="239F2770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12957CD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A1A4058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3 May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346E3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vAlign w:val="center"/>
            <w:hideMark/>
          </w:tcPr>
          <w:p w14:paraId="106340EB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Revision Week</w:t>
            </w:r>
          </w:p>
        </w:tc>
        <w:tc>
          <w:tcPr>
            <w:tcW w:w="8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ABE31AA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D842CBB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2B50A4D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6591C4B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D915B2" w:rsidRPr="00D915B2" w14:paraId="0B576AFF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BB8C463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A52D57E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0 May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52036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9417E80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Assessment Weeks</w:t>
            </w:r>
          </w:p>
        </w:tc>
        <w:tc>
          <w:tcPr>
            <w:tcW w:w="89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209EC7E6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Units 1 to 3</w:t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In-person online MCQ</w:t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and short answer test</w:t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Date to be confirmed by exams office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06677C67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30%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B1C3796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48D49DD" w14:textId="77777777" w:rsidR="00D915B2" w:rsidRPr="00D915B2" w:rsidRDefault="00D915B2" w:rsidP="00D915B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Group Viva</w:t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and</w:t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Demonstration</w:t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</w:r>
            <w:r w:rsidRPr="00D915B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Date to be confirmed</w:t>
            </w:r>
          </w:p>
        </w:tc>
      </w:tr>
      <w:tr w:rsidR="00D915B2" w:rsidRPr="00D915B2" w14:paraId="235AF9C6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3B06598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365176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7 May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FDC27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DBE88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9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30C58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0D7ADE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F4387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3E8AAE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D915B2" w:rsidRPr="00D915B2" w14:paraId="52779211" w14:textId="77777777" w:rsidTr="00663C2E">
        <w:trPr>
          <w:trHeight w:val="567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42CDC1F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2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8057E21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D915B2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3 June 2024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4B559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6DC676" w14:textId="77777777" w:rsidR="00D915B2" w:rsidRPr="00D915B2" w:rsidRDefault="00D915B2" w:rsidP="00D915B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9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38060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09EBE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6BDE2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F5F4C" w14:textId="77777777" w:rsidR="00D915B2" w:rsidRPr="00D915B2" w:rsidRDefault="00D915B2" w:rsidP="00D915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</w:tbl>
    <w:p w14:paraId="0D20F117" w14:textId="675A5F58" w:rsidR="00DF5E1A" w:rsidRDefault="00DF5E1A" w:rsidP="000558CF">
      <w:pPr>
        <w:rPr>
          <w:rFonts w:ascii="Arial" w:hAnsi="Arial" w:cs="Arial"/>
          <w:sz w:val="16"/>
          <w:szCs w:val="16"/>
        </w:rPr>
      </w:pPr>
    </w:p>
    <w:p w14:paraId="14D6286A" w14:textId="77777777" w:rsidR="004A3ED8" w:rsidRPr="000558CF" w:rsidRDefault="004A3ED8" w:rsidP="000558CF">
      <w:pPr>
        <w:rPr>
          <w:rFonts w:ascii="Arial" w:hAnsi="Arial" w:cs="Arial"/>
          <w:sz w:val="16"/>
          <w:szCs w:val="16"/>
        </w:rPr>
      </w:pPr>
    </w:p>
    <w:sectPr w:rsidR="004A3ED8" w:rsidRPr="000558CF" w:rsidSect="00A20E41">
      <w:pgSz w:w="23811" w:h="16838" w:orient="landscape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63051"/>
    <w:multiLevelType w:val="hybridMultilevel"/>
    <w:tmpl w:val="A49A35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23886"/>
    <w:multiLevelType w:val="hybridMultilevel"/>
    <w:tmpl w:val="62361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F3B96"/>
    <w:multiLevelType w:val="hybridMultilevel"/>
    <w:tmpl w:val="EB06E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4216180">
    <w:abstractNumId w:val="2"/>
  </w:num>
  <w:num w:numId="2" w16cid:durableId="849179324">
    <w:abstractNumId w:val="0"/>
  </w:num>
  <w:num w:numId="3" w16cid:durableId="11539855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NDYwMzAyMDQ3NzRR0lEKTi0uzszPAykwqgUAzrOhfCwAAAA="/>
  </w:docVars>
  <w:rsids>
    <w:rsidRoot w:val="00586B73"/>
    <w:rsid w:val="00051A6F"/>
    <w:rsid w:val="000558CF"/>
    <w:rsid w:val="00096CD2"/>
    <w:rsid w:val="00102DBE"/>
    <w:rsid w:val="0016499B"/>
    <w:rsid w:val="0017538E"/>
    <w:rsid w:val="001E2C55"/>
    <w:rsid w:val="001E3772"/>
    <w:rsid w:val="001F09B5"/>
    <w:rsid w:val="0026002A"/>
    <w:rsid w:val="00261319"/>
    <w:rsid w:val="002874BE"/>
    <w:rsid w:val="003A0454"/>
    <w:rsid w:val="003C62D9"/>
    <w:rsid w:val="00406D45"/>
    <w:rsid w:val="00464812"/>
    <w:rsid w:val="00480F22"/>
    <w:rsid w:val="004A0C3D"/>
    <w:rsid w:val="004A3093"/>
    <w:rsid w:val="004A3ED8"/>
    <w:rsid w:val="004E1DEA"/>
    <w:rsid w:val="004F1F88"/>
    <w:rsid w:val="0053418B"/>
    <w:rsid w:val="00552B19"/>
    <w:rsid w:val="00564EA7"/>
    <w:rsid w:val="00586B73"/>
    <w:rsid w:val="005D71E1"/>
    <w:rsid w:val="00663C2E"/>
    <w:rsid w:val="007A70BD"/>
    <w:rsid w:val="0088509B"/>
    <w:rsid w:val="008D275E"/>
    <w:rsid w:val="00956345"/>
    <w:rsid w:val="009B2E1B"/>
    <w:rsid w:val="00A20E41"/>
    <w:rsid w:val="00A24A01"/>
    <w:rsid w:val="00A859BF"/>
    <w:rsid w:val="00AC3AD5"/>
    <w:rsid w:val="00BF6971"/>
    <w:rsid w:val="00C112C5"/>
    <w:rsid w:val="00C56B46"/>
    <w:rsid w:val="00CA7F3E"/>
    <w:rsid w:val="00D915B2"/>
    <w:rsid w:val="00DD5B47"/>
    <w:rsid w:val="00DF5E1A"/>
    <w:rsid w:val="00E23132"/>
    <w:rsid w:val="00ED74AC"/>
    <w:rsid w:val="00FB1CD1"/>
    <w:rsid w:val="00FB6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B0083"/>
  <w15:chartTrackingRefBased/>
  <w15:docId w15:val="{CDA72F36-BD0E-42AE-9A8D-520E1EA50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6B73"/>
    <w:pPr>
      <w:spacing w:after="0" w:line="240" w:lineRule="auto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BDD6EE" w:themeFill="accent1" w:themeFillTint="66"/>
      </w:tcPr>
    </w:tblStylePr>
    <w:tblStylePr w:type="band2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096C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6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2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EA1F0BA472874997206344F38DEB9C" ma:contentTypeVersion="17" ma:contentTypeDescription="Create a new document." ma:contentTypeScope="" ma:versionID="54b494c094f113afa5093b252f757f3a">
  <xsd:schema xmlns:xsd="http://www.w3.org/2001/XMLSchema" xmlns:xs="http://www.w3.org/2001/XMLSchema" xmlns:p="http://schemas.microsoft.com/office/2006/metadata/properties" xmlns:ns2="f6554487-1463-46f8-b240-081be97a76b5" xmlns:ns3="5ac55064-dd98-40ab-a792-a6825aa724ee" targetNamespace="http://schemas.microsoft.com/office/2006/metadata/properties" ma:root="true" ma:fieldsID="5760321a1d0944bd879300ad69047cd3" ns2:_="" ns3:_="">
    <xsd:import namespace="f6554487-1463-46f8-b240-081be97a76b5"/>
    <xsd:import namespace="5ac55064-dd98-40ab-a792-a6825aa72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54487-1463-46f8-b240-081be97a76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3a19cb6-1b10-4512-a12b-f76e45842a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55064-dd98-40ab-a792-a6825aa72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782640b-3a96-44ca-9be4-bf9ec8a88c94}" ma:internalName="TaxCatchAll" ma:showField="CatchAllData" ma:web="5ac55064-dd98-40ab-a792-a6825aa724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6554487-1463-46f8-b240-081be97a76b5">
      <Terms xmlns="http://schemas.microsoft.com/office/infopath/2007/PartnerControls"/>
    </lcf76f155ced4ddcb4097134ff3c332f>
    <TaxCatchAll xmlns="5ac55064-dd98-40ab-a792-a6825aa724ee" xsi:nil="true"/>
  </documentManagement>
</p:properties>
</file>

<file path=customXml/itemProps1.xml><?xml version="1.0" encoding="utf-8"?>
<ds:datastoreItem xmlns:ds="http://schemas.openxmlformats.org/officeDocument/2006/customXml" ds:itemID="{7613C200-FA34-4430-8721-3287C31889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79DA10-3FB9-4AE2-8666-E43129375D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554487-1463-46f8-b240-081be97a76b5"/>
    <ds:schemaRef ds:uri="5ac55064-dd98-40ab-a792-a6825aa72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35AF10-266C-4EA0-92F2-7E7743D46F3B}">
  <ds:schemaRefs>
    <ds:schemaRef ds:uri="http://schemas.microsoft.com/office/2006/metadata/properties"/>
    <ds:schemaRef ds:uri="http://schemas.microsoft.com/office/infopath/2007/PartnerControls"/>
    <ds:schemaRef ds:uri="f6554487-1463-46f8-b240-081be97a76b5"/>
    <ds:schemaRef ds:uri="5ac55064-dd98-40ab-a792-a6825aa724e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peng Zhang</dc:creator>
  <cp:keywords/>
  <dc:description/>
  <cp:lastModifiedBy>David Cowell</cp:lastModifiedBy>
  <cp:revision>43</cp:revision>
  <dcterms:created xsi:type="dcterms:W3CDTF">2023-01-27T18:11:00Z</dcterms:created>
  <dcterms:modified xsi:type="dcterms:W3CDTF">2024-02-19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EA1F0BA472874997206344F38DEB9C</vt:lpwstr>
  </property>
  <property fmtid="{D5CDD505-2E9C-101B-9397-08002B2CF9AE}" pid="3" name="MediaServiceImageTags">
    <vt:lpwstr/>
  </property>
</Properties>
</file>